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85EC48" w14:textId="46B284E0" w:rsidR="003145E4" w:rsidRPr="004A6C0B" w:rsidRDefault="00BA0B53" w:rsidP="003145E4">
      <w:pPr>
        <w:pStyle w:val="Default"/>
        <w:rPr>
          <w:b/>
          <w:bCs/>
          <w:i/>
          <w:iCs/>
        </w:rPr>
      </w:pPr>
      <w:r>
        <w:rPr>
          <w:b/>
          <w:bCs/>
          <w:i/>
          <w:iCs/>
          <w:noProof/>
        </w:rPr>
        <w:drawing>
          <wp:inline distT="0" distB="0" distL="0" distR="0" wp14:anchorId="1C604A56" wp14:editId="6AA3955F">
            <wp:extent cx="2057400" cy="54072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00887" cy="552156"/>
                    </a:xfrm>
                    <a:prstGeom prst="rect">
                      <a:avLst/>
                    </a:prstGeom>
                    <a:noFill/>
                    <a:ln>
                      <a:noFill/>
                    </a:ln>
                  </pic:spPr>
                </pic:pic>
              </a:graphicData>
            </a:graphic>
          </wp:inline>
        </w:drawing>
      </w:r>
    </w:p>
    <w:p w14:paraId="3D037814" w14:textId="77777777" w:rsidR="00F250B7" w:rsidRDefault="00F250B7" w:rsidP="003145E4">
      <w:pPr>
        <w:pStyle w:val="Default"/>
        <w:rPr>
          <w:b/>
          <w:bCs/>
          <w:i/>
          <w:iCs/>
        </w:rPr>
      </w:pPr>
    </w:p>
    <w:p w14:paraId="70EEF2EA" w14:textId="6DA06304" w:rsidR="003145E4" w:rsidRPr="004A6C0B" w:rsidRDefault="003145E4" w:rsidP="003145E4">
      <w:pPr>
        <w:pStyle w:val="Default"/>
      </w:pPr>
      <w:r w:rsidRPr="004A6C0B">
        <w:rPr>
          <w:b/>
          <w:bCs/>
          <w:i/>
          <w:iCs/>
        </w:rPr>
        <w:t xml:space="preserve">FOR IMMEDIATE RELEASE </w:t>
      </w:r>
    </w:p>
    <w:p w14:paraId="19E9F717" w14:textId="19C676C7" w:rsidR="003145E4" w:rsidRPr="004A6C0B" w:rsidRDefault="003145E4" w:rsidP="003B3BF5">
      <w:pPr>
        <w:pStyle w:val="Default"/>
        <w:jc w:val="right"/>
      </w:pPr>
      <w:r w:rsidRPr="004A6C0B">
        <w:rPr>
          <w:b/>
          <w:bCs/>
        </w:rPr>
        <w:t xml:space="preserve">Contact: </w:t>
      </w:r>
    </w:p>
    <w:p w14:paraId="6E4B03D8" w14:textId="77777777" w:rsidR="0049436E" w:rsidRDefault="003B3BF5" w:rsidP="003B3BF5">
      <w:pPr>
        <w:pStyle w:val="Default"/>
        <w:jc w:val="right"/>
      </w:pPr>
      <w:r>
        <w:t>Leanne Ketterhagen</w:t>
      </w:r>
      <w:r w:rsidR="003145E4" w:rsidRPr="004A6C0B">
        <w:t xml:space="preserve">, </w:t>
      </w:r>
    </w:p>
    <w:p w14:paraId="3FB8FF67" w14:textId="14CBECE0" w:rsidR="003145E4" w:rsidRPr="004A6C0B" w:rsidRDefault="003B3BF5" w:rsidP="003B3BF5">
      <w:pPr>
        <w:pStyle w:val="Default"/>
        <w:jc w:val="right"/>
      </w:pPr>
      <w:r>
        <w:t>Senior Marketing &amp; Public Relations Specialist</w:t>
      </w:r>
      <w:r w:rsidR="003145E4" w:rsidRPr="004A6C0B">
        <w:t xml:space="preserve"> </w:t>
      </w:r>
    </w:p>
    <w:p w14:paraId="6DFFB5D0" w14:textId="77777777" w:rsidR="0049436E" w:rsidRDefault="003B3BF5" w:rsidP="003B3BF5">
      <w:pPr>
        <w:pStyle w:val="Default"/>
        <w:jc w:val="right"/>
      </w:pPr>
      <w:r>
        <w:t xml:space="preserve">Phone: </w:t>
      </w:r>
      <w:r w:rsidR="003145E4" w:rsidRPr="00F250B7">
        <w:rPr>
          <w:color w:val="4472C4" w:themeColor="accent1"/>
        </w:rPr>
        <w:t>608.210.</w:t>
      </w:r>
      <w:r w:rsidRPr="00F250B7">
        <w:rPr>
          <w:color w:val="4472C4" w:themeColor="accent1"/>
        </w:rPr>
        <w:t>6638</w:t>
      </w:r>
      <w:r w:rsidR="00F250B7">
        <w:t xml:space="preserve">; </w:t>
      </w:r>
    </w:p>
    <w:p w14:paraId="041E1882" w14:textId="4EDF77B2" w:rsidR="003145E4" w:rsidRPr="004A6C0B" w:rsidRDefault="003145E4" w:rsidP="003B3BF5">
      <w:pPr>
        <w:pStyle w:val="Default"/>
        <w:jc w:val="right"/>
        <w:rPr>
          <w:color w:val="0462C1"/>
        </w:rPr>
      </w:pPr>
      <w:r w:rsidRPr="004A6C0B">
        <w:t xml:space="preserve">E-mail: </w:t>
      </w:r>
      <w:r w:rsidR="003B3BF5">
        <w:rPr>
          <w:color w:val="0462C1"/>
        </w:rPr>
        <w:t>lketterhagen@the-alliance.org</w:t>
      </w:r>
      <w:r w:rsidRPr="004A6C0B">
        <w:rPr>
          <w:color w:val="0462C1"/>
        </w:rPr>
        <w:t xml:space="preserve"> </w:t>
      </w:r>
    </w:p>
    <w:p w14:paraId="119EDA7E" w14:textId="34A2BAAC" w:rsidR="003145E4" w:rsidRPr="004A6C0B" w:rsidRDefault="003145E4" w:rsidP="003B3BF5">
      <w:pPr>
        <w:pStyle w:val="Default"/>
        <w:jc w:val="right"/>
        <w:rPr>
          <w:color w:val="0462C1"/>
        </w:rPr>
      </w:pPr>
      <w:r w:rsidRPr="004A6C0B">
        <w:rPr>
          <w:color w:val="0462C1"/>
        </w:rPr>
        <w:t xml:space="preserve">www.the-alliance.org/press </w:t>
      </w:r>
    </w:p>
    <w:p w14:paraId="3C03AFF8" w14:textId="77777777" w:rsidR="003145E4" w:rsidRPr="004A6C0B" w:rsidRDefault="003145E4" w:rsidP="003145E4">
      <w:pPr>
        <w:pStyle w:val="Default"/>
        <w:rPr>
          <w:b/>
          <w:bCs/>
        </w:rPr>
      </w:pPr>
    </w:p>
    <w:p w14:paraId="17A7547D" w14:textId="77777777" w:rsidR="00303025" w:rsidRDefault="003B3BF5" w:rsidP="00F250B7">
      <w:pPr>
        <w:pStyle w:val="Default"/>
        <w:jc w:val="center"/>
        <w:rPr>
          <w:b/>
          <w:bCs/>
        </w:rPr>
      </w:pPr>
      <w:r>
        <w:rPr>
          <w:b/>
          <w:bCs/>
        </w:rPr>
        <w:t xml:space="preserve">FOUR </w:t>
      </w:r>
      <w:r w:rsidR="003145E4" w:rsidRPr="004A6C0B">
        <w:rPr>
          <w:b/>
          <w:bCs/>
        </w:rPr>
        <w:t xml:space="preserve">RECIPIENTS WIN THE ALLIANCE </w:t>
      </w:r>
    </w:p>
    <w:p w14:paraId="1630CE25" w14:textId="3432B06F" w:rsidR="003145E4" w:rsidRPr="004A6C0B" w:rsidRDefault="003145E4" w:rsidP="00F250B7">
      <w:pPr>
        <w:pStyle w:val="Default"/>
        <w:jc w:val="center"/>
      </w:pPr>
      <w:r w:rsidRPr="004A6C0B">
        <w:rPr>
          <w:b/>
          <w:bCs/>
        </w:rPr>
        <w:t>2020 HEALTH TRANSFORMATION AWARDS</w:t>
      </w:r>
    </w:p>
    <w:p w14:paraId="520A534E" w14:textId="77777777" w:rsidR="003145E4" w:rsidRPr="004A6C0B" w:rsidRDefault="003145E4" w:rsidP="003145E4">
      <w:pPr>
        <w:pStyle w:val="Default"/>
      </w:pPr>
    </w:p>
    <w:p w14:paraId="69612806" w14:textId="520D73E4" w:rsidR="003145E4" w:rsidRPr="004A6C0B" w:rsidRDefault="003145E4" w:rsidP="003B3BF5">
      <w:pPr>
        <w:pStyle w:val="Default"/>
        <w:spacing w:line="360" w:lineRule="auto"/>
      </w:pPr>
      <w:r w:rsidRPr="004A6C0B">
        <w:t xml:space="preserve">MADISON, </w:t>
      </w:r>
      <w:r w:rsidR="00F250B7">
        <w:t>WI. (</w:t>
      </w:r>
      <w:r w:rsidRPr="004A6C0B">
        <w:t>October 1, 2020</w:t>
      </w:r>
      <w:r w:rsidR="00F250B7">
        <w:t>)</w:t>
      </w:r>
      <w:r w:rsidRPr="004A6C0B">
        <w:t xml:space="preserve"> – </w:t>
      </w:r>
      <w:r w:rsidR="004A6C0B" w:rsidRPr="004A6C0B">
        <w:t>Today, a</w:t>
      </w:r>
      <w:r w:rsidRPr="004A6C0B">
        <w:t>t</w:t>
      </w:r>
      <w:r w:rsidR="003C790B">
        <w:t xml:space="preserve"> </w:t>
      </w:r>
      <w:r w:rsidRPr="004A6C0B">
        <w:t xml:space="preserve">The Alliance Fall Symposium &amp; Annual Meeting, </w:t>
      </w:r>
      <w:r w:rsidR="004A6C0B" w:rsidRPr="004A6C0B">
        <w:t>four</w:t>
      </w:r>
      <w:r w:rsidRPr="004A6C0B">
        <w:t xml:space="preserve"> awards </w:t>
      </w:r>
      <w:r w:rsidR="00B64542">
        <w:t xml:space="preserve">were handed out </w:t>
      </w:r>
      <w:r w:rsidRPr="004A6C0B">
        <w:t>to individuals and organizations that have made significant contributions to transforming health care in their community</w:t>
      </w:r>
      <w:r w:rsidR="00CC1501">
        <w:t>.</w:t>
      </w:r>
    </w:p>
    <w:p w14:paraId="0E09DAF4" w14:textId="77777777" w:rsidR="003145E4" w:rsidRPr="004A6C0B" w:rsidRDefault="003145E4" w:rsidP="003B3BF5">
      <w:pPr>
        <w:pStyle w:val="Default"/>
        <w:spacing w:line="360" w:lineRule="auto"/>
      </w:pPr>
    </w:p>
    <w:p w14:paraId="4F494C10" w14:textId="157B6768" w:rsidR="003145E4" w:rsidRPr="004A6C0B" w:rsidRDefault="003145E4" w:rsidP="003B3BF5">
      <w:pPr>
        <w:pStyle w:val="Default"/>
        <w:spacing w:line="360" w:lineRule="auto"/>
      </w:pPr>
      <w:r w:rsidRPr="004A6C0B">
        <w:t>This year’s award recipients are:</w:t>
      </w:r>
    </w:p>
    <w:p w14:paraId="3F4F9C77" w14:textId="77777777" w:rsidR="003145E4" w:rsidRPr="004A6C0B" w:rsidRDefault="003145E4" w:rsidP="003B3BF5">
      <w:pPr>
        <w:pStyle w:val="Default"/>
        <w:spacing w:line="360" w:lineRule="auto"/>
      </w:pPr>
    </w:p>
    <w:p w14:paraId="49F7F281" w14:textId="06E2E26F" w:rsidR="003145E4" w:rsidRPr="004A6C0B" w:rsidRDefault="003B3BF5" w:rsidP="00755DC6">
      <w:pPr>
        <w:pStyle w:val="Default"/>
        <w:spacing w:line="360" w:lineRule="auto"/>
        <w:ind w:left="720"/>
      </w:pPr>
      <w:r>
        <w:rPr>
          <w:b/>
          <w:bCs/>
        </w:rPr>
        <w:t xml:space="preserve">- </w:t>
      </w:r>
      <w:r w:rsidR="00CA02DE">
        <w:rPr>
          <w:b/>
          <w:bCs/>
        </w:rPr>
        <w:t xml:space="preserve">Matt Ohrt, </w:t>
      </w:r>
      <w:r w:rsidR="00CC1501">
        <w:rPr>
          <w:b/>
          <w:bCs/>
        </w:rPr>
        <w:t xml:space="preserve">VP </w:t>
      </w:r>
      <w:r w:rsidR="00CA02DE">
        <w:rPr>
          <w:b/>
          <w:bCs/>
        </w:rPr>
        <w:t xml:space="preserve">of </w:t>
      </w:r>
      <w:r w:rsidR="00CC1501">
        <w:rPr>
          <w:b/>
          <w:bCs/>
        </w:rPr>
        <w:t xml:space="preserve">HR and Medical Services </w:t>
      </w:r>
      <w:r w:rsidR="003C790B">
        <w:rPr>
          <w:b/>
          <w:bCs/>
        </w:rPr>
        <w:t>at</w:t>
      </w:r>
      <w:r w:rsidR="00CA02DE">
        <w:rPr>
          <w:b/>
          <w:bCs/>
        </w:rPr>
        <w:t xml:space="preserve"> Merrill Steel,</w:t>
      </w:r>
      <w:r w:rsidR="003145E4" w:rsidRPr="004A6C0B">
        <w:t xml:space="preserve"> </w:t>
      </w:r>
      <w:r w:rsidR="00CA02DE">
        <w:t>Schofield, WI</w:t>
      </w:r>
      <w:r w:rsidR="003145E4" w:rsidRPr="004A6C0B">
        <w:t xml:space="preserve">, </w:t>
      </w:r>
      <w:r w:rsidR="00067F83">
        <w:t xml:space="preserve">has greatly </w:t>
      </w:r>
      <w:r w:rsidR="0081352B">
        <w:t>improved</w:t>
      </w:r>
      <w:r w:rsidR="00067F83">
        <w:t xml:space="preserve"> high-value health </w:t>
      </w:r>
      <w:r w:rsidR="00067F83" w:rsidRPr="004A6C0B">
        <w:t xml:space="preserve">care </w:t>
      </w:r>
      <w:r w:rsidR="00067F83">
        <w:t xml:space="preserve">accessibility and delivery at Merrill Steel through implementing an on-site clinic, a company-sponsored mobile clinic, and encouraging and supporting </w:t>
      </w:r>
      <w:r w:rsidR="00755DC6">
        <w:t xml:space="preserve">his workforce </w:t>
      </w:r>
      <w:r w:rsidR="00067F83">
        <w:t xml:space="preserve">to engage in their health benefits programs – all while saving his organization $4 million in health care costs over four years. In addition to no-cost </w:t>
      </w:r>
      <w:r w:rsidR="00067F83" w:rsidRPr="00EB4D7C">
        <w:t>prescription fulfillment</w:t>
      </w:r>
      <w:r w:rsidR="00067F83">
        <w:t xml:space="preserve"> and</w:t>
      </w:r>
      <w:r w:rsidR="00067F83" w:rsidRPr="00EB4D7C">
        <w:t xml:space="preserve"> physical therapy</w:t>
      </w:r>
      <w:r w:rsidR="00067F83">
        <w:t xml:space="preserve">, the clinic offers MRI’s for just $100. </w:t>
      </w:r>
      <w:r w:rsidR="00067F83" w:rsidRPr="00886276">
        <w:t xml:space="preserve">Ohrt </w:t>
      </w:r>
      <w:r w:rsidR="00067F83" w:rsidRPr="00886276">
        <w:rPr>
          <w:rStyle w:val="normaltextrun"/>
          <w:rFonts w:eastAsia="Times New Roman"/>
        </w:rPr>
        <w:t>also started a Local Best Practices group to help bring employers together and learn from one another.</w:t>
      </w:r>
    </w:p>
    <w:p w14:paraId="481F1FE5" w14:textId="77777777" w:rsidR="003145E4" w:rsidRPr="004A6C0B" w:rsidRDefault="003145E4" w:rsidP="003B3BF5">
      <w:pPr>
        <w:pStyle w:val="Default"/>
        <w:spacing w:line="360" w:lineRule="auto"/>
        <w:ind w:left="720"/>
      </w:pPr>
    </w:p>
    <w:p w14:paraId="6D1776A5" w14:textId="645DF0EF" w:rsidR="003145E4" w:rsidRPr="004A6C0B" w:rsidRDefault="003B3BF5" w:rsidP="003B3BF5">
      <w:pPr>
        <w:pStyle w:val="Default"/>
        <w:spacing w:line="360" w:lineRule="auto"/>
        <w:ind w:left="720"/>
      </w:pPr>
      <w:r>
        <w:t>-</w:t>
      </w:r>
      <w:r w:rsidR="003145E4" w:rsidRPr="004A6C0B">
        <w:t xml:space="preserve"> </w:t>
      </w:r>
      <w:r w:rsidR="003C790B">
        <w:rPr>
          <w:b/>
          <w:bCs/>
        </w:rPr>
        <w:t>Tena Hoag, CFO at Advanced Laser</w:t>
      </w:r>
      <w:r w:rsidR="003145E4" w:rsidRPr="004A6C0B">
        <w:t>,</w:t>
      </w:r>
      <w:r w:rsidR="003C790B">
        <w:t xml:space="preserve"> Chippewa Falls, WI</w:t>
      </w:r>
      <w:r w:rsidR="003145E4" w:rsidRPr="004A6C0B">
        <w:t>,</w:t>
      </w:r>
      <w:r w:rsidR="003C790B">
        <w:t xml:space="preserve"> </w:t>
      </w:r>
      <w:r w:rsidR="00FC5B88">
        <w:t xml:space="preserve">has greatly expanded her 160 employees’ access to high-value health care through no and low-cost solutions – including physical therapy, behavioral health, and primary care – using a shared near-site clinic that she championed. Additionally, Hoag has continually supported and educated other employers and local government entities through speaking engagements, radio segments, and other hosted events. In January, she spoke to Governor Evers’ Task Force </w:t>
      </w:r>
      <w:r w:rsidR="00FC5B88">
        <w:lastRenderedPageBreak/>
        <w:t>on Reducing Prescription Drugs to influence change on issues that negatively affect employee health and prescription spend.</w:t>
      </w:r>
    </w:p>
    <w:p w14:paraId="382F8BB5" w14:textId="77777777" w:rsidR="003145E4" w:rsidRPr="004A6C0B" w:rsidRDefault="003145E4" w:rsidP="003B3BF5">
      <w:pPr>
        <w:pStyle w:val="Default"/>
        <w:spacing w:line="360" w:lineRule="auto"/>
        <w:ind w:left="720"/>
      </w:pPr>
    </w:p>
    <w:p w14:paraId="6B8710DA" w14:textId="2B7F289F" w:rsidR="003145E4" w:rsidRPr="004A6C0B" w:rsidRDefault="003B3BF5" w:rsidP="003B3BF5">
      <w:pPr>
        <w:pStyle w:val="Default"/>
        <w:spacing w:line="360" w:lineRule="auto"/>
        <w:ind w:left="720"/>
      </w:pPr>
      <w:r>
        <w:t>-</w:t>
      </w:r>
      <w:r w:rsidR="003145E4" w:rsidRPr="004A6C0B">
        <w:t xml:space="preserve"> </w:t>
      </w:r>
      <w:r w:rsidR="003C790B">
        <w:rPr>
          <w:b/>
          <w:bCs/>
        </w:rPr>
        <w:t>Wisconsin Health Information Organization (WHIO)</w:t>
      </w:r>
      <w:r w:rsidR="003145E4" w:rsidRPr="004A6C0B">
        <w:t xml:space="preserve">, </w:t>
      </w:r>
      <w:r w:rsidR="00D306BE">
        <w:t xml:space="preserve">in </w:t>
      </w:r>
      <w:r w:rsidR="003C790B">
        <w:t>Fitchburg</w:t>
      </w:r>
      <w:r w:rsidR="003145E4" w:rsidRPr="004A6C0B">
        <w:t xml:space="preserve">, </w:t>
      </w:r>
      <w:r w:rsidR="003C790B">
        <w:t>WI</w:t>
      </w:r>
      <w:r w:rsidR="00D306BE">
        <w:t>.</w:t>
      </w:r>
      <w:r w:rsidR="003145E4" w:rsidRPr="004A6C0B">
        <w:t xml:space="preserve">, </w:t>
      </w:r>
      <w:r w:rsidR="003C790B">
        <w:t>was</w:t>
      </w:r>
      <w:r w:rsidR="003145E4" w:rsidRPr="004A6C0B">
        <w:t xml:space="preserve"> recognized for </w:t>
      </w:r>
      <w:r w:rsidR="0037448D">
        <w:t>providing transparency in health care by sharing important data</w:t>
      </w:r>
      <w:r w:rsidR="00D30E8C">
        <w:t xml:space="preserve"> </w:t>
      </w:r>
      <w:r w:rsidR="0037448D">
        <w:t xml:space="preserve">and </w:t>
      </w:r>
      <w:r w:rsidR="0037448D" w:rsidRPr="00EE72C3">
        <w:t xml:space="preserve">informational </w:t>
      </w:r>
      <w:r w:rsidR="00F54828" w:rsidRPr="00EE72C3">
        <w:t>insights</w:t>
      </w:r>
      <w:r w:rsidR="0037448D" w:rsidRPr="00EE72C3">
        <w:t xml:space="preserve"> used to</w:t>
      </w:r>
      <w:r w:rsidR="00F54828" w:rsidRPr="00EE72C3">
        <w:t xml:space="preserve"> standardize industry measurements and</w:t>
      </w:r>
      <w:r w:rsidR="0037448D" w:rsidRPr="00EE72C3">
        <w:t xml:space="preserve"> improve </w:t>
      </w:r>
      <w:r w:rsidR="006A2D9E" w:rsidRPr="00EE72C3">
        <w:t xml:space="preserve">the </w:t>
      </w:r>
      <w:r w:rsidR="0037448D" w:rsidRPr="00EE72C3">
        <w:t>value of car</w:t>
      </w:r>
      <w:r w:rsidR="00F54828" w:rsidRPr="00EE72C3">
        <w:t>e</w:t>
      </w:r>
      <w:r w:rsidR="0037448D" w:rsidRPr="00EE72C3">
        <w:t>.</w:t>
      </w:r>
      <w:r w:rsidR="00F54828" w:rsidRPr="00EE72C3">
        <w:t xml:space="preserve"> </w:t>
      </w:r>
      <w:r w:rsidR="001C3C7B" w:rsidRPr="00EE72C3">
        <w:t>The WHIO information system obtains claims data from commercial health plans, self-funded employers, Medicare and Medicaid, cleans and integrates the data, and then organizes it into high-q</w:t>
      </w:r>
      <w:bookmarkStart w:id="0" w:name="_GoBack"/>
      <w:bookmarkEnd w:id="0"/>
      <w:r w:rsidR="001C3C7B" w:rsidRPr="00EE72C3">
        <w:t>uality, accessible, and user-friendly products. The WHIO data and information is used by health systems to benchmark and improve the care they deliver. It also helps health plans and employers identify high-value providers to include in networks and feature in benefit plans.</w:t>
      </w:r>
    </w:p>
    <w:p w14:paraId="379E7029" w14:textId="32BB5865" w:rsidR="003145E4" w:rsidRDefault="003145E4" w:rsidP="003B3BF5">
      <w:pPr>
        <w:pStyle w:val="Default"/>
        <w:spacing w:line="360" w:lineRule="auto"/>
        <w:ind w:left="720"/>
      </w:pPr>
    </w:p>
    <w:p w14:paraId="687BFA4F" w14:textId="75452C83" w:rsidR="00F54828" w:rsidRPr="004A6C0B" w:rsidRDefault="003B3BF5" w:rsidP="003B3BF5">
      <w:pPr>
        <w:pStyle w:val="Default"/>
        <w:spacing w:line="360" w:lineRule="auto"/>
        <w:ind w:left="720"/>
      </w:pPr>
      <w:r>
        <w:t>-</w:t>
      </w:r>
      <w:r w:rsidR="00F54828" w:rsidRPr="004A6C0B">
        <w:t xml:space="preserve"> </w:t>
      </w:r>
      <w:bookmarkStart w:id="1" w:name="_Hlk50039650"/>
      <w:r w:rsidR="00F54828">
        <w:rPr>
          <w:b/>
          <w:bCs/>
        </w:rPr>
        <w:t>Traci Rothenburger, Clinic Manager at Nordic PrivateCare</w:t>
      </w:r>
      <w:r w:rsidR="00F54828" w:rsidRPr="004A6C0B">
        <w:t xml:space="preserve">, </w:t>
      </w:r>
      <w:bookmarkEnd w:id="1"/>
      <w:r w:rsidR="00F54828">
        <w:t>Bar</w:t>
      </w:r>
      <w:r w:rsidR="00D30E8C">
        <w:t>a</w:t>
      </w:r>
      <w:r w:rsidR="00F54828">
        <w:t>boo</w:t>
      </w:r>
      <w:r w:rsidR="00F54828" w:rsidRPr="004A6C0B">
        <w:t xml:space="preserve">, </w:t>
      </w:r>
      <w:r w:rsidR="00F54828">
        <w:t>WI</w:t>
      </w:r>
      <w:r w:rsidR="00F54828" w:rsidRPr="004A6C0B">
        <w:t xml:space="preserve">, </w:t>
      </w:r>
      <w:bookmarkStart w:id="2" w:name="_Hlk50039695"/>
      <w:r w:rsidR="00186D18">
        <w:t>has been pioneering health care transformation for three decades by creating high-value health care programs and clinics</w:t>
      </w:r>
      <w:r w:rsidR="00CC7C31">
        <w:t xml:space="preserve"> throughout her career</w:t>
      </w:r>
      <w:r w:rsidR="00186D18">
        <w:t xml:space="preserve">. At Nordic PrivateCare, she’s made health care more affordable and accessible by offering medical, prescription, chiropractic, massage therapy, physical therapy, and mental health services </w:t>
      </w:r>
      <w:r w:rsidR="00945558">
        <w:t>in</w:t>
      </w:r>
      <w:r w:rsidR="00186D18">
        <w:t xml:space="preserve"> an on-site clinic</w:t>
      </w:r>
      <w:r w:rsidR="00945558">
        <w:t xml:space="preserve"> setting</w:t>
      </w:r>
      <w:r w:rsidR="00186D18">
        <w:t>.</w:t>
      </w:r>
      <w:r w:rsidR="00945558">
        <w:t xml:space="preserve"> Additionally, the</w:t>
      </w:r>
      <w:r w:rsidR="00186D18">
        <w:t xml:space="preserve"> success of her clinic has significantly reduced health care spending through an overall reduction in emergency and specialty care.</w:t>
      </w:r>
    </w:p>
    <w:bookmarkEnd w:id="2"/>
    <w:p w14:paraId="583AF2A8" w14:textId="77777777" w:rsidR="00F54828" w:rsidRPr="004A6C0B" w:rsidRDefault="00F54828" w:rsidP="003B3BF5">
      <w:pPr>
        <w:pStyle w:val="Default"/>
        <w:spacing w:line="360" w:lineRule="auto"/>
      </w:pPr>
    </w:p>
    <w:p w14:paraId="54419D33" w14:textId="78F16F4D" w:rsidR="003145E4" w:rsidRPr="004A6C0B" w:rsidRDefault="003145E4" w:rsidP="003B3BF5">
      <w:pPr>
        <w:pStyle w:val="Default"/>
        <w:spacing w:line="360" w:lineRule="auto"/>
        <w:ind w:firstLine="720"/>
      </w:pPr>
      <w:r w:rsidRPr="004A6C0B">
        <w:t>The Alliance present</w:t>
      </w:r>
      <w:r w:rsidR="003C790B">
        <w:t xml:space="preserve">ed </w:t>
      </w:r>
      <w:r w:rsidRPr="004A6C0B">
        <w:t xml:space="preserve">the Health Transformation Awards </w:t>
      </w:r>
      <w:r w:rsidR="003C790B">
        <w:t>during its 30</w:t>
      </w:r>
      <w:r w:rsidR="003C790B" w:rsidRPr="003C790B">
        <w:rPr>
          <w:vertAlign w:val="superscript"/>
        </w:rPr>
        <w:t>th</w:t>
      </w:r>
      <w:r w:rsidR="003C790B">
        <w:t xml:space="preserve"> anniversary celebration of their Fall Symposium &amp; Annual Meeting</w:t>
      </w:r>
      <w:r w:rsidRPr="004A6C0B">
        <w:t>, where</w:t>
      </w:r>
      <w:r w:rsidR="00186D18">
        <w:t xml:space="preserve"> innovative</w:t>
      </w:r>
      <w:r w:rsidRPr="004A6C0B">
        <w:t xml:space="preserve"> </w:t>
      </w:r>
      <w:r w:rsidR="00186D18">
        <w:t xml:space="preserve">health care </w:t>
      </w:r>
      <w:r w:rsidRPr="004A6C0B">
        <w:t>leaders share</w:t>
      </w:r>
      <w:r w:rsidR="003B3BF5">
        <w:t>d</w:t>
      </w:r>
      <w:r w:rsidRPr="004A6C0B">
        <w:t xml:space="preserve"> their expertise on </w:t>
      </w:r>
      <w:r w:rsidR="00186D18">
        <w:t>health care</w:t>
      </w:r>
      <w:r w:rsidRPr="004A6C0B">
        <w:t xml:space="preserve"> </w:t>
      </w:r>
      <w:r w:rsidR="003B3BF5">
        <w:t>topics</w:t>
      </w:r>
      <w:r w:rsidR="00221DAD">
        <w:t>, including payment reform, transparency, and benefit plan design</w:t>
      </w:r>
      <w:r w:rsidRPr="004A6C0B">
        <w:t>. The event annually attracts an audience of employers and health care providers as well as brokers, agents</w:t>
      </w:r>
      <w:r w:rsidR="00186D18">
        <w:t>,</w:t>
      </w:r>
      <w:r w:rsidRPr="004A6C0B">
        <w:t xml:space="preserve"> and other professionals who support employers that self-fund their health benefits.</w:t>
      </w:r>
    </w:p>
    <w:p w14:paraId="0FE196DA" w14:textId="77777777" w:rsidR="003145E4" w:rsidRPr="004A6C0B" w:rsidRDefault="003145E4" w:rsidP="003B3BF5">
      <w:pPr>
        <w:pStyle w:val="Default"/>
        <w:spacing w:line="360" w:lineRule="auto"/>
      </w:pPr>
    </w:p>
    <w:p w14:paraId="7438923A" w14:textId="0CFD0787" w:rsidR="003145E4" w:rsidRDefault="003145E4" w:rsidP="003B3BF5">
      <w:pPr>
        <w:pStyle w:val="Default"/>
        <w:spacing w:line="360" w:lineRule="auto"/>
        <w:ind w:firstLine="720"/>
      </w:pPr>
      <w:r w:rsidRPr="004A6C0B">
        <w:t xml:space="preserve">Health Transformation Award recipients must demonstrate their commitment to promoting change in the health care marketplace based on one or more of the following criteria: </w:t>
      </w:r>
    </w:p>
    <w:p w14:paraId="24FEEBA3" w14:textId="77777777" w:rsidR="00AC4513" w:rsidRDefault="00AC4513" w:rsidP="00F215C7">
      <w:pPr>
        <w:spacing w:after="0" w:line="360" w:lineRule="auto"/>
        <w:ind w:left="720"/>
        <w:rPr>
          <w:rFonts w:ascii="Times New Roman" w:eastAsia="Times New Roman" w:hAnsi="Times New Roman" w:cs="Times New Roman"/>
          <w:b/>
          <w:bCs/>
          <w:sz w:val="24"/>
          <w:szCs w:val="24"/>
        </w:rPr>
      </w:pPr>
    </w:p>
    <w:p w14:paraId="6664A0D2" w14:textId="0E4916DE" w:rsidR="00BC3DF1" w:rsidRPr="00F215C7" w:rsidRDefault="00BC3DF1" w:rsidP="00F215C7">
      <w:pPr>
        <w:spacing w:after="0" w:line="360" w:lineRule="auto"/>
        <w:ind w:left="720"/>
        <w:rPr>
          <w:rFonts w:ascii="Times New Roman" w:eastAsia="Times New Roman" w:hAnsi="Times New Roman" w:cs="Times New Roman"/>
          <w:sz w:val="24"/>
          <w:szCs w:val="24"/>
        </w:rPr>
      </w:pPr>
      <w:r w:rsidRPr="00F215C7">
        <w:rPr>
          <w:rFonts w:ascii="Times New Roman" w:eastAsia="Times New Roman" w:hAnsi="Times New Roman" w:cs="Times New Roman"/>
          <w:b/>
          <w:bCs/>
          <w:sz w:val="24"/>
          <w:szCs w:val="24"/>
        </w:rPr>
        <w:lastRenderedPageBreak/>
        <w:t>High-Value Health Care</w:t>
      </w:r>
    </w:p>
    <w:p w14:paraId="3D7A7520" w14:textId="77777777" w:rsidR="00BC3DF1" w:rsidRPr="00F215C7" w:rsidRDefault="00BC3DF1" w:rsidP="00F215C7">
      <w:pPr>
        <w:spacing w:after="0" w:line="360" w:lineRule="auto"/>
        <w:ind w:left="1080"/>
        <w:rPr>
          <w:rFonts w:ascii="Times New Roman" w:eastAsia="Times New Roman" w:hAnsi="Times New Roman" w:cs="Times New Roman"/>
          <w:sz w:val="24"/>
          <w:szCs w:val="24"/>
        </w:rPr>
      </w:pPr>
      <w:r w:rsidRPr="00F215C7">
        <w:rPr>
          <w:rFonts w:ascii="Times New Roman" w:eastAsia="Times New Roman" w:hAnsi="Times New Roman" w:cs="Times New Roman"/>
          <w:sz w:val="24"/>
          <w:szCs w:val="24"/>
        </w:rPr>
        <w:t xml:space="preserve">Is </w:t>
      </w:r>
      <w:proofErr w:type="gramStart"/>
      <w:r w:rsidRPr="00F215C7">
        <w:rPr>
          <w:rFonts w:ascii="Times New Roman" w:eastAsia="Times New Roman" w:hAnsi="Times New Roman" w:cs="Times New Roman"/>
          <w:sz w:val="24"/>
          <w:szCs w:val="24"/>
        </w:rPr>
        <w:t>taking action</w:t>
      </w:r>
      <w:proofErr w:type="gramEnd"/>
      <w:r w:rsidRPr="00F215C7">
        <w:rPr>
          <w:rFonts w:ascii="Times New Roman" w:eastAsia="Times New Roman" w:hAnsi="Times New Roman" w:cs="Times New Roman"/>
          <w:sz w:val="24"/>
          <w:szCs w:val="24"/>
        </w:rPr>
        <w:t xml:space="preserve"> to significantly improve the quality and/or affordability of health care</w:t>
      </w:r>
    </w:p>
    <w:p w14:paraId="1DEC287D" w14:textId="77777777" w:rsidR="00BC3DF1" w:rsidRPr="00F215C7" w:rsidRDefault="00BC3DF1" w:rsidP="00F215C7">
      <w:pPr>
        <w:spacing w:after="0" w:line="360" w:lineRule="auto"/>
        <w:ind w:left="720"/>
        <w:rPr>
          <w:rFonts w:ascii="Times New Roman" w:eastAsia="Times New Roman" w:hAnsi="Times New Roman" w:cs="Times New Roman"/>
          <w:sz w:val="24"/>
          <w:szCs w:val="24"/>
        </w:rPr>
      </w:pPr>
      <w:r w:rsidRPr="00F215C7">
        <w:rPr>
          <w:rFonts w:ascii="Times New Roman" w:eastAsia="Times New Roman" w:hAnsi="Times New Roman" w:cs="Times New Roman"/>
          <w:b/>
          <w:bCs/>
          <w:sz w:val="24"/>
          <w:szCs w:val="24"/>
        </w:rPr>
        <w:t>Transparency</w:t>
      </w:r>
    </w:p>
    <w:p w14:paraId="07DA116A" w14:textId="77777777" w:rsidR="00BC3DF1" w:rsidRPr="00F215C7" w:rsidRDefault="00BC3DF1" w:rsidP="00F215C7">
      <w:pPr>
        <w:spacing w:after="0" w:line="360" w:lineRule="auto"/>
        <w:ind w:left="1080"/>
        <w:rPr>
          <w:rFonts w:ascii="Times New Roman" w:eastAsia="Times New Roman" w:hAnsi="Times New Roman" w:cs="Times New Roman"/>
          <w:sz w:val="24"/>
          <w:szCs w:val="24"/>
        </w:rPr>
      </w:pPr>
      <w:r w:rsidRPr="00F215C7">
        <w:rPr>
          <w:rFonts w:ascii="Times New Roman" w:eastAsia="Times New Roman" w:hAnsi="Times New Roman" w:cs="Times New Roman"/>
          <w:sz w:val="24"/>
          <w:szCs w:val="24"/>
        </w:rPr>
        <w:t>Is achieving significant gains in the availability and/or use of meaningful information to compare price and quality</w:t>
      </w:r>
    </w:p>
    <w:p w14:paraId="53DAC65B" w14:textId="77777777" w:rsidR="00BC3DF1" w:rsidRPr="00F215C7" w:rsidRDefault="00BC3DF1" w:rsidP="00F215C7">
      <w:pPr>
        <w:spacing w:after="0" w:line="360" w:lineRule="auto"/>
        <w:ind w:left="720"/>
        <w:rPr>
          <w:rFonts w:ascii="Times New Roman" w:eastAsia="Times New Roman" w:hAnsi="Times New Roman" w:cs="Times New Roman"/>
          <w:sz w:val="24"/>
          <w:szCs w:val="24"/>
        </w:rPr>
      </w:pPr>
      <w:r w:rsidRPr="00F215C7">
        <w:rPr>
          <w:rFonts w:ascii="Times New Roman" w:eastAsia="Times New Roman" w:hAnsi="Times New Roman" w:cs="Times New Roman"/>
          <w:b/>
          <w:bCs/>
          <w:sz w:val="24"/>
          <w:szCs w:val="24"/>
        </w:rPr>
        <w:t>Payment Reform</w:t>
      </w:r>
    </w:p>
    <w:p w14:paraId="0AF86967" w14:textId="77777777" w:rsidR="00BC3DF1" w:rsidRPr="00F215C7" w:rsidRDefault="00BC3DF1" w:rsidP="00F215C7">
      <w:pPr>
        <w:spacing w:after="0" w:line="360" w:lineRule="auto"/>
        <w:ind w:left="1080"/>
        <w:rPr>
          <w:rFonts w:ascii="Times New Roman" w:eastAsia="Times New Roman" w:hAnsi="Times New Roman" w:cs="Times New Roman"/>
          <w:sz w:val="24"/>
          <w:szCs w:val="24"/>
        </w:rPr>
      </w:pPr>
      <w:r w:rsidRPr="00F215C7">
        <w:rPr>
          <w:rFonts w:ascii="Times New Roman" w:eastAsia="Times New Roman" w:hAnsi="Times New Roman" w:cs="Times New Roman"/>
          <w:sz w:val="24"/>
          <w:szCs w:val="24"/>
        </w:rPr>
        <w:t>Is developing, testing or implementing value-based payment approaches to encourage high-quality, affordable care</w:t>
      </w:r>
    </w:p>
    <w:p w14:paraId="76F04DCF" w14:textId="77777777" w:rsidR="00BC3DF1" w:rsidRPr="00F215C7" w:rsidRDefault="00BC3DF1" w:rsidP="00F215C7">
      <w:pPr>
        <w:spacing w:after="0" w:line="360" w:lineRule="auto"/>
        <w:ind w:left="720"/>
        <w:rPr>
          <w:rFonts w:ascii="Times New Roman" w:eastAsia="Times New Roman" w:hAnsi="Times New Roman" w:cs="Times New Roman"/>
          <w:sz w:val="24"/>
          <w:szCs w:val="24"/>
        </w:rPr>
      </w:pPr>
      <w:r w:rsidRPr="00F215C7">
        <w:rPr>
          <w:rFonts w:ascii="Times New Roman" w:eastAsia="Times New Roman" w:hAnsi="Times New Roman" w:cs="Times New Roman"/>
          <w:b/>
          <w:bCs/>
          <w:sz w:val="24"/>
          <w:szCs w:val="24"/>
        </w:rPr>
        <w:t>Provider Network Design</w:t>
      </w:r>
    </w:p>
    <w:p w14:paraId="7BE603A5" w14:textId="77777777" w:rsidR="00BC3DF1" w:rsidRPr="00F215C7" w:rsidRDefault="00BC3DF1" w:rsidP="00F215C7">
      <w:pPr>
        <w:spacing w:after="0" w:line="360" w:lineRule="auto"/>
        <w:ind w:left="1080"/>
        <w:rPr>
          <w:rFonts w:ascii="Times New Roman" w:eastAsia="Times New Roman" w:hAnsi="Times New Roman" w:cs="Times New Roman"/>
          <w:sz w:val="24"/>
          <w:szCs w:val="24"/>
        </w:rPr>
      </w:pPr>
      <w:r w:rsidRPr="00F215C7">
        <w:rPr>
          <w:rFonts w:ascii="Times New Roman" w:eastAsia="Times New Roman" w:hAnsi="Times New Roman" w:cs="Times New Roman"/>
          <w:sz w:val="24"/>
          <w:szCs w:val="24"/>
        </w:rPr>
        <w:t>Is developing, testing or implementing approaches to make high-value health care providers easily accessible to employees</w:t>
      </w:r>
    </w:p>
    <w:p w14:paraId="4226BE1D" w14:textId="77777777" w:rsidR="00BC3DF1" w:rsidRPr="00F215C7" w:rsidRDefault="00BC3DF1" w:rsidP="00F215C7">
      <w:pPr>
        <w:spacing w:after="0" w:line="360" w:lineRule="auto"/>
        <w:ind w:left="720"/>
        <w:rPr>
          <w:rFonts w:ascii="Times New Roman" w:eastAsia="Times New Roman" w:hAnsi="Times New Roman" w:cs="Times New Roman"/>
          <w:sz w:val="24"/>
          <w:szCs w:val="24"/>
        </w:rPr>
      </w:pPr>
      <w:r w:rsidRPr="00F215C7">
        <w:rPr>
          <w:rFonts w:ascii="Times New Roman" w:eastAsia="Times New Roman" w:hAnsi="Times New Roman" w:cs="Times New Roman"/>
          <w:b/>
          <w:bCs/>
          <w:sz w:val="24"/>
          <w:szCs w:val="24"/>
        </w:rPr>
        <w:t>Benefit Plan Design</w:t>
      </w:r>
    </w:p>
    <w:p w14:paraId="5DA07EDF" w14:textId="63582B09" w:rsidR="003145E4" w:rsidRPr="004A6C0B" w:rsidRDefault="00BC3DF1" w:rsidP="00F215C7">
      <w:pPr>
        <w:pStyle w:val="Default"/>
        <w:spacing w:after="150" w:line="360" w:lineRule="auto"/>
        <w:ind w:left="1080"/>
      </w:pPr>
      <w:r w:rsidRPr="00F215C7">
        <w:rPr>
          <w:rFonts w:eastAsia="Times New Roman"/>
        </w:rPr>
        <w:t>Is developing, testing or implementing approaches to support the appropriate use of high-value providers and treatments by consumers</w:t>
      </w:r>
    </w:p>
    <w:p w14:paraId="7E1D8468" w14:textId="19EFE2F5" w:rsidR="003B3BF5" w:rsidRDefault="00186D18" w:rsidP="003B3BF5">
      <w:pPr>
        <w:pStyle w:val="NormalWeb"/>
        <w:spacing w:line="360" w:lineRule="auto"/>
        <w:ind w:firstLine="720"/>
      </w:pPr>
      <w:r>
        <w:t xml:space="preserve">The Alliance serves as the voice for self-funded employers who want more control over their costs by providing transparent, creative approaches to network and benefit plan design to unlock savings where others can’t – or won’t – using </w:t>
      </w:r>
      <w:r w:rsidR="003B3BF5">
        <w:t xml:space="preserve">Smarter </w:t>
      </w:r>
      <w:proofErr w:type="spellStart"/>
      <w:r w:rsidR="003B3BF5">
        <w:t>Networks</w:t>
      </w:r>
      <w:r w:rsidR="003B3BF5">
        <w:rPr>
          <w:vertAlign w:val="superscript"/>
        </w:rPr>
        <w:t>SM</w:t>
      </w:r>
      <w:proofErr w:type="spellEnd"/>
      <w:r w:rsidR="003B3BF5">
        <w:rPr>
          <w:vertAlign w:val="superscript"/>
        </w:rPr>
        <w:t xml:space="preserve"> </w:t>
      </w:r>
      <w:r>
        <w:t>and sophisticated data mining and analysis.</w:t>
      </w:r>
    </w:p>
    <w:p w14:paraId="59A15374" w14:textId="73EAF7DB" w:rsidR="00186D18" w:rsidRDefault="003B3BF5" w:rsidP="003B3BF5">
      <w:pPr>
        <w:pStyle w:val="NormalWeb"/>
        <w:spacing w:line="360" w:lineRule="auto"/>
        <w:ind w:firstLine="720"/>
      </w:pPr>
      <w:r>
        <w:t xml:space="preserve">Celebrating 30 years as a mission-driven, not-for-profit cooperative, </w:t>
      </w:r>
      <w:r w:rsidR="00186D18">
        <w:t>The Alliance is employer-owned and remains</w:t>
      </w:r>
      <w:r w:rsidR="00A4429F">
        <w:t xml:space="preserve"> </w:t>
      </w:r>
      <w:r w:rsidR="00186D18">
        <w:t>a trusted, objective partner for employers and their brokers who seek improved access to high-quality healthcare</w:t>
      </w:r>
      <w:r>
        <w:t xml:space="preserve">, working </w:t>
      </w:r>
      <w:r w:rsidR="00186D18">
        <w:t>with more than 275 employers across the Midwest</w:t>
      </w:r>
      <w:r>
        <w:t xml:space="preserve">, and </w:t>
      </w:r>
      <w:r w:rsidR="00186D18">
        <w:t>contract</w:t>
      </w:r>
      <w:r>
        <w:t>ing</w:t>
      </w:r>
      <w:r w:rsidR="00186D18">
        <w:t xml:space="preserve"> with over 34,000 health care providers and specialists in the region.</w:t>
      </w:r>
    </w:p>
    <w:p w14:paraId="5E367B2C" w14:textId="69A15A8A" w:rsidR="003145E4" w:rsidRDefault="003145E4" w:rsidP="003B3BF5">
      <w:pPr>
        <w:pStyle w:val="Default"/>
        <w:jc w:val="center"/>
      </w:pPr>
      <w:r w:rsidRPr="004A6C0B">
        <w:t>###</w:t>
      </w:r>
    </w:p>
    <w:p w14:paraId="0E532240" w14:textId="77777777" w:rsidR="003B3BF5" w:rsidRPr="004A6C0B" w:rsidRDefault="003B3BF5" w:rsidP="003145E4">
      <w:pPr>
        <w:pStyle w:val="Default"/>
      </w:pPr>
    </w:p>
    <w:p w14:paraId="7A1C8E39" w14:textId="63093960" w:rsidR="001912C2" w:rsidRPr="00B84665" w:rsidRDefault="003145E4" w:rsidP="003B3BF5">
      <w:pPr>
        <w:jc w:val="center"/>
        <w:rPr>
          <w:rFonts w:ascii="Times New Roman" w:hAnsi="Times New Roman" w:cs="Times New Roman"/>
          <w:sz w:val="24"/>
          <w:szCs w:val="24"/>
        </w:rPr>
      </w:pPr>
      <w:r w:rsidRPr="00B84665">
        <w:rPr>
          <w:rFonts w:ascii="Times New Roman" w:hAnsi="Times New Roman" w:cs="Times New Roman"/>
          <w:sz w:val="24"/>
          <w:szCs w:val="24"/>
        </w:rPr>
        <w:t>We can connect journalists with award winners</w:t>
      </w:r>
      <w:r w:rsidR="0049436E" w:rsidRPr="00B84665">
        <w:rPr>
          <w:rFonts w:ascii="Times New Roman" w:hAnsi="Times New Roman" w:cs="Times New Roman"/>
          <w:sz w:val="24"/>
          <w:szCs w:val="24"/>
        </w:rPr>
        <w:t xml:space="preserve">, CEO/President, </w:t>
      </w:r>
      <w:r w:rsidRPr="00B84665">
        <w:rPr>
          <w:rFonts w:ascii="Times New Roman" w:hAnsi="Times New Roman" w:cs="Times New Roman"/>
          <w:sz w:val="24"/>
          <w:szCs w:val="24"/>
        </w:rPr>
        <w:t>and The Alliance Board of Directors upon request.</w:t>
      </w:r>
    </w:p>
    <w:sectPr w:rsidR="001912C2" w:rsidRPr="00B846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E24B58"/>
    <w:multiLevelType w:val="hybridMultilevel"/>
    <w:tmpl w:val="4FB40BDC"/>
    <w:lvl w:ilvl="0" w:tplc="04090001">
      <w:start w:val="1"/>
      <w:numFmt w:val="bullet"/>
      <w:lvlText w:val=""/>
      <w:lvlJc w:val="left"/>
      <w:pPr>
        <w:tabs>
          <w:tab w:val="num" w:pos="720"/>
        </w:tabs>
        <w:ind w:left="720" w:hanging="360"/>
      </w:pPr>
      <w:rPr>
        <w:rFonts w:ascii="Symbol" w:hAnsi="Symbol" w:hint="default"/>
      </w:rPr>
    </w:lvl>
    <w:lvl w:ilvl="1" w:tplc="CF40665A">
      <w:start w:val="1"/>
      <w:numFmt w:val="bullet"/>
      <w:lvlText w:val="•"/>
      <w:lvlJc w:val="left"/>
      <w:pPr>
        <w:tabs>
          <w:tab w:val="num" w:pos="1440"/>
        </w:tabs>
        <w:ind w:left="1440" w:hanging="360"/>
      </w:pPr>
      <w:rPr>
        <w:rFonts w:ascii="Arial" w:hAnsi="Arial" w:cs="Times New Roman" w:hint="default"/>
      </w:rPr>
    </w:lvl>
    <w:lvl w:ilvl="2" w:tplc="F4B8D480">
      <w:start w:val="1"/>
      <w:numFmt w:val="bullet"/>
      <w:lvlText w:val="&gt;"/>
      <w:lvlJc w:val="left"/>
      <w:pPr>
        <w:tabs>
          <w:tab w:val="num" w:pos="2160"/>
        </w:tabs>
        <w:ind w:left="2160" w:hanging="360"/>
      </w:pPr>
      <w:rPr>
        <w:rFonts w:ascii="Arial" w:hAnsi="Arial" w:cs="Times New Roman" w:hint="default"/>
      </w:rPr>
    </w:lvl>
    <w:lvl w:ilvl="3" w:tplc="D7544BAE">
      <w:start w:val="1"/>
      <w:numFmt w:val="bullet"/>
      <w:lvlText w:val="&gt;"/>
      <w:lvlJc w:val="left"/>
      <w:pPr>
        <w:tabs>
          <w:tab w:val="num" w:pos="2880"/>
        </w:tabs>
        <w:ind w:left="2880" w:hanging="360"/>
      </w:pPr>
      <w:rPr>
        <w:rFonts w:ascii="Arial" w:hAnsi="Arial" w:cs="Times New Roman" w:hint="default"/>
      </w:rPr>
    </w:lvl>
    <w:lvl w:ilvl="4" w:tplc="B4D280C0">
      <w:start w:val="1"/>
      <w:numFmt w:val="bullet"/>
      <w:lvlText w:val="&gt;"/>
      <w:lvlJc w:val="left"/>
      <w:pPr>
        <w:tabs>
          <w:tab w:val="num" w:pos="3600"/>
        </w:tabs>
        <w:ind w:left="3600" w:hanging="360"/>
      </w:pPr>
      <w:rPr>
        <w:rFonts w:ascii="Arial" w:hAnsi="Arial" w:cs="Times New Roman" w:hint="default"/>
      </w:rPr>
    </w:lvl>
    <w:lvl w:ilvl="5" w:tplc="AC8E583A">
      <w:start w:val="1"/>
      <w:numFmt w:val="bullet"/>
      <w:lvlText w:val="&gt;"/>
      <w:lvlJc w:val="left"/>
      <w:pPr>
        <w:tabs>
          <w:tab w:val="num" w:pos="4320"/>
        </w:tabs>
        <w:ind w:left="4320" w:hanging="360"/>
      </w:pPr>
      <w:rPr>
        <w:rFonts w:ascii="Arial" w:hAnsi="Arial" w:cs="Times New Roman" w:hint="default"/>
      </w:rPr>
    </w:lvl>
    <w:lvl w:ilvl="6" w:tplc="22C8BE44">
      <w:start w:val="1"/>
      <w:numFmt w:val="bullet"/>
      <w:lvlText w:val="&gt;"/>
      <w:lvlJc w:val="left"/>
      <w:pPr>
        <w:tabs>
          <w:tab w:val="num" w:pos="5040"/>
        </w:tabs>
        <w:ind w:left="5040" w:hanging="360"/>
      </w:pPr>
      <w:rPr>
        <w:rFonts w:ascii="Arial" w:hAnsi="Arial" w:cs="Times New Roman" w:hint="default"/>
      </w:rPr>
    </w:lvl>
    <w:lvl w:ilvl="7" w:tplc="EB0CB278">
      <w:start w:val="1"/>
      <w:numFmt w:val="bullet"/>
      <w:lvlText w:val="&gt;"/>
      <w:lvlJc w:val="left"/>
      <w:pPr>
        <w:tabs>
          <w:tab w:val="num" w:pos="5760"/>
        </w:tabs>
        <w:ind w:left="5760" w:hanging="360"/>
      </w:pPr>
      <w:rPr>
        <w:rFonts w:ascii="Arial" w:hAnsi="Arial" w:cs="Times New Roman" w:hint="default"/>
      </w:rPr>
    </w:lvl>
    <w:lvl w:ilvl="8" w:tplc="3662D844">
      <w:start w:val="1"/>
      <w:numFmt w:val="bullet"/>
      <w:lvlText w:val="&gt;"/>
      <w:lvlJc w:val="left"/>
      <w:pPr>
        <w:tabs>
          <w:tab w:val="num" w:pos="6480"/>
        </w:tabs>
        <w:ind w:left="6480" w:hanging="360"/>
      </w:pPr>
      <w:rPr>
        <w:rFonts w:ascii="Arial" w:hAnsi="Arial" w:cs="Times New Roman"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sbA0NbE0MTG1MDVQ0lEKTi0uzszPAykwqgUAHMXbiSwAAAA="/>
  </w:docVars>
  <w:rsids>
    <w:rsidRoot w:val="003145E4"/>
    <w:rsid w:val="00004715"/>
    <w:rsid w:val="000102B2"/>
    <w:rsid w:val="00067F83"/>
    <w:rsid w:val="000869E3"/>
    <w:rsid w:val="001049D8"/>
    <w:rsid w:val="001821FC"/>
    <w:rsid w:val="00186D18"/>
    <w:rsid w:val="001912C2"/>
    <w:rsid w:val="001C3C7B"/>
    <w:rsid w:val="001F74C7"/>
    <w:rsid w:val="00221DAD"/>
    <w:rsid w:val="002278C2"/>
    <w:rsid w:val="00247741"/>
    <w:rsid w:val="00303025"/>
    <w:rsid w:val="003145E4"/>
    <w:rsid w:val="0037448D"/>
    <w:rsid w:val="003B3BF5"/>
    <w:rsid w:val="003C790B"/>
    <w:rsid w:val="0049436E"/>
    <w:rsid w:val="004A6C0B"/>
    <w:rsid w:val="004C7712"/>
    <w:rsid w:val="00560EB8"/>
    <w:rsid w:val="006A2D9E"/>
    <w:rsid w:val="006B65DC"/>
    <w:rsid w:val="00733634"/>
    <w:rsid w:val="00755DC6"/>
    <w:rsid w:val="007D6842"/>
    <w:rsid w:val="0081352B"/>
    <w:rsid w:val="00944763"/>
    <w:rsid w:val="00945558"/>
    <w:rsid w:val="00953ACB"/>
    <w:rsid w:val="00A174A0"/>
    <w:rsid w:val="00A4429F"/>
    <w:rsid w:val="00AC4513"/>
    <w:rsid w:val="00B64542"/>
    <w:rsid w:val="00B84665"/>
    <w:rsid w:val="00BA0B53"/>
    <w:rsid w:val="00BC3DF1"/>
    <w:rsid w:val="00C20892"/>
    <w:rsid w:val="00C616DD"/>
    <w:rsid w:val="00CA02DE"/>
    <w:rsid w:val="00CC1501"/>
    <w:rsid w:val="00CC7C31"/>
    <w:rsid w:val="00D306BE"/>
    <w:rsid w:val="00D30E8C"/>
    <w:rsid w:val="00DA6799"/>
    <w:rsid w:val="00EE72C3"/>
    <w:rsid w:val="00F215C7"/>
    <w:rsid w:val="00F250B7"/>
    <w:rsid w:val="00F54828"/>
    <w:rsid w:val="00F7187F"/>
    <w:rsid w:val="00FC5B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931D8"/>
  <w15:chartTrackingRefBased/>
  <w15:docId w15:val="{09844428-653D-4A5E-8EC2-72FC79378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145E4"/>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186D18"/>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303025"/>
    <w:rPr>
      <w:sz w:val="16"/>
      <w:szCs w:val="16"/>
    </w:rPr>
  </w:style>
  <w:style w:type="paragraph" w:styleId="CommentText">
    <w:name w:val="annotation text"/>
    <w:basedOn w:val="Normal"/>
    <w:link w:val="CommentTextChar"/>
    <w:uiPriority w:val="99"/>
    <w:semiHidden/>
    <w:unhideWhenUsed/>
    <w:rsid w:val="00303025"/>
    <w:pPr>
      <w:spacing w:line="240" w:lineRule="auto"/>
    </w:pPr>
    <w:rPr>
      <w:sz w:val="20"/>
      <w:szCs w:val="20"/>
    </w:rPr>
  </w:style>
  <w:style w:type="character" w:customStyle="1" w:styleId="CommentTextChar">
    <w:name w:val="Comment Text Char"/>
    <w:basedOn w:val="DefaultParagraphFont"/>
    <w:link w:val="CommentText"/>
    <w:uiPriority w:val="99"/>
    <w:semiHidden/>
    <w:rsid w:val="00303025"/>
    <w:rPr>
      <w:sz w:val="20"/>
      <w:szCs w:val="20"/>
    </w:rPr>
  </w:style>
  <w:style w:type="paragraph" w:styleId="CommentSubject">
    <w:name w:val="annotation subject"/>
    <w:basedOn w:val="CommentText"/>
    <w:next w:val="CommentText"/>
    <w:link w:val="CommentSubjectChar"/>
    <w:uiPriority w:val="99"/>
    <w:semiHidden/>
    <w:unhideWhenUsed/>
    <w:rsid w:val="00303025"/>
    <w:rPr>
      <w:b/>
      <w:bCs/>
    </w:rPr>
  </w:style>
  <w:style w:type="character" w:customStyle="1" w:styleId="CommentSubjectChar">
    <w:name w:val="Comment Subject Char"/>
    <w:basedOn w:val="CommentTextChar"/>
    <w:link w:val="CommentSubject"/>
    <w:uiPriority w:val="99"/>
    <w:semiHidden/>
    <w:rsid w:val="00303025"/>
    <w:rPr>
      <w:b/>
      <w:bCs/>
      <w:sz w:val="20"/>
      <w:szCs w:val="20"/>
    </w:rPr>
  </w:style>
  <w:style w:type="paragraph" w:styleId="BalloonText">
    <w:name w:val="Balloon Text"/>
    <w:basedOn w:val="Normal"/>
    <w:link w:val="BalloonTextChar"/>
    <w:uiPriority w:val="99"/>
    <w:semiHidden/>
    <w:unhideWhenUsed/>
    <w:rsid w:val="003030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3025"/>
    <w:rPr>
      <w:rFonts w:ascii="Segoe UI" w:hAnsi="Segoe UI" w:cs="Segoe UI"/>
      <w:sz w:val="18"/>
      <w:szCs w:val="18"/>
    </w:rPr>
  </w:style>
  <w:style w:type="character" w:customStyle="1" w:styleId="normaltextrun">
    <w:name w:val="normaltextrun"/>
    <w:basedOn w:val="DefaultParagraphFont"/>
    <w:rsid w:val="00067F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8137790">
      <w:bodyDiv w:val="1"/>
      <w:marLeft w:val="0"/>
      <w:marRight w:val="0"/>
      <w:marTop w:val="0"/>
      <w:marBottom w:val="0"/>
      <w:divBdr>
        <w:top w:val="none" w:sz="0" w:space="0" w:color="auto"/>
        <w:left w:val="none" w:sz="0" w:space="0" w:color="auto"/>
        <w:bottom w:val="none" w:sz="0" w:space="0" w:color="auto"/>
        <w:right w:val="none" w:sz="0" w:space="0" w:color="auto"/>
      </w:divBdr>
    </w:div>
    <w:div w:id="1250121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2574B6E43C1746B42C17D121297BAA" ma:contentTypeVersion="12" ma:contentTypeDescription="Create a new document." ma:contentTypeScope="" ma:versionID="8e6b38ba00f6439c13b14c56ad2d0a0a">
  <xsd:schema xmlns:xsd="http://www.w3.org/2001/XMLSchema" xmlns:xs="http://www.w3.org/2001/XMLSchema" xmlns:p="http://schemas.microsoft.com/office/2006/metadata/properties" xmlns:ns2="89a37224-9244-4f72-a8b9-93f377df6cc1" xmlns:ns3="462ff6c2-2b74-4abc-94b2-613768fec4e1" targetNamespace="http://schemas.microsoft.com/office/2006/metadata/properties" ma:root="true" ma:fieldsID="8925e0b1356b1598236c1c54e99c594c" ns2:_="" ns3:_="">
    <xsd:import namespace="89a37224-9244-4f72-a8b9-93f377df6cc1"/>
    <xsd:import namespace="462ff6c2-2b74-4abc-94b2-613768fec4e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a37224-9244-4f72-a8b9-93f377df6c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2ff6c2-2b74-4abc-94b2-613768fec4e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C11C6D-A430-4572-876E-751C530B89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a37224-9244-4f72-a8b9-93f377df6cc1"/>
    <ds:schemaRef ds:uri="462ff6c2-2b74-4abc-94b2-613768fec4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064E1A-39F6-4FB1-97BC-295AA070D298}">
  <ds:schemaRefs>
    <ds:schemaRef ds:uri="http://schemas.microsoft.com/sharepoint/v3/contenttype/forms"/>
  </ds:schemaRefs>
</ds:datastoreItem>
</file>

<file path=customXml/itemProps3.xml><?xml version="1.0" encoding="utf-8"?>
<ds:datastoreItem xmlns:ds="http://schemas.openxmlformats.org/officeDocument/2006/customXml" ds:itemID="{B307BA34-A7F0-4152-888A-54A293562CAB}">
  <ds:schemaRefs>
    <ds:schemaRef ds:uri="http://purl.org/dc/elements/1.1/"/>
    <ds:schemaRef ds:uri="89a37224-9244-4f72-a8b9-93f377df6cc1"/>
    <ds:schemaRef ds:uri="http://purl.org/dc/dcmitype/"/>
    <ds:schemaRef ds:uri="http://www.w3.org/XML/1998/namespace"/>
    <ds:schemaRef ds:uri="http://schemas.microsoft.com/office/infopath/2007/PartnerControls"/>
    <ds:schemaRef ds:uri="http://schemas.microsoft.com/office/2006/documentManagement/types"/>
    <ds:schemaRef ds:uri="http://schemas.openxmlformats.org/package/2006/metadata/core-properties"/>
    <ds:schemaRef ds:uri="462ff6c2-2b74-4abc-94b2-613768fec4e1"/>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78</Words>
  <Characters>444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Schilling</dc:creator>
  <cp:keywords/>
  <dc:description/>
  <cp:lastModifiedBy>Leanne Ketterhagen</cp:lastModifiedBy>
  <cp:revision>3</cp:revision>
  <dcterms:created xsi:type="dcterms:W3CDTF">2020-09-30T14:17:00Z</dcterms:created>
  <dcterms:modified xsi:type="dcterms:W3CDTF">2020-09-30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2574B6E43C1746B42C17D121297BAA</vt:lpwstr>
  </property>
</Properties>
</file>